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Louvain/Leiden algorithm,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08/2022 - 0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LLMs, first using GPT-4 and later by fine-tuning an open source LLM via RHLF/DPO (direct preference optimization), demonstrating the viability of using LLMs to parse unstructured biomedical records for scaling up feature extrac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08/2022 (Sunnyvale, CA)</w:t>
      </w:r>
      <w:r>
        <w:br/>
      </w:r>
      <w:bookmarkEnd w:id="44"/>
    </w:p>
    <w:p>
      <w:pPr>
        <w:numPr>
          <w:ilvl w:val="0"/>
          <w:numId w:val="1002"/>
        </w:numPr>
        <w:pStyle w:val="Compact"/>
      </w:pPr>
      <w:r>
        <w:t xml:space="preserve">Created and deployed into production Recent Ancestor Locations (RAL) - a high precision, high recall country matching algorithm which serves &gt;15 million customers worldwide.</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2"/>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0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
      <w:r>
        <w:t xml:space="preserve">01/2017 - 04/2017 (Remote)</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la-jolla-ca"/>
      <w:r>
        <w:t xml:space="preserve">08/2010 - 05/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19:13:48Z</dcterms:created>
  <dcterms:modified xsi:type="dcterms:W3CDTF">2024-08-08T19:13:48Z</dcterms:modified>
</cp:coreProperties>
</file>

<file path=docProps/custom.xml><?xml version="1.0" encoding="utf-8"?>
<Properties xmlns="http://schemas.openxmlformats.org/officeDocument/2006/custom-properties" xmlns:vt="http://schemas.openxmlformats.org/officeDocument/2006/docPropsVTypes"/>
</file>